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3866DD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>FORM II HISTORY HOMEWORK I</w:t>
      </w:r>
      <w:r w:rsidR="002653D9">
        <w:rPr>
          <w:rFonts w:ascii="Andika" w:hAnsi="Andika" w:cs="Times New Roman"/>
          <w:b/>
          <w:color w:val="333333"/>
          <w:u w:val="single"/>
        </w:rPr>
        <w:t xml:space="preserve"> QUESTIONS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Respond to questions below 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  <w:bookmarkStart w:id="0" w:name="_GoBack"/>
      <w:bookmarkEnd w:id="0"/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4B11F2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Submit your answers before 8</w:t>
      </w:r>
      <w:r w:rsidR="00A004F6">
        <w:rPr>
          <w:rFonts w:ascii="Andika" w:hAnsi="Andika" w:cs="Times New Roman"/>
          <w:color w:val="333333"/>
          <w:vertAlign w:val="superscript"/>
        </w:rPr>
        <w:t>th</w:t>
      </w:r>
      <w:r w:rsidR="00A36026"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="00A36026" w:rsidRPr="002653D9">
          <w:rPr>
            <w:rStyle w:val="Hyperlink"/>
            <w:rFonts w:ascii="Andika" w:hAnsi="Andika" w:cs="Times New Roman"/>
          </w:rPr>
          <w:t>HERE</w:t>
        </w:r>
      </w:hyperlink>
      <w:r w:rsidR="00A36026"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A004F6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se</w:t>
      </w:r>
      <w:r w:rsidR="002653D9">
        <w:rPr>
          <w:rFonts w:ascii="Andika" w:hAnsi="Andika" w:cs="Times New Roman"/>
          <w:color w:val="333333"/>
        </w:rPr>
        <w:t xml:space="preserve"> contact:- </w:t>
      </w:r>
      <w:r w:rsidR="002653D9" w:rsidRPr="002653D9">
        <w:rPr>
          <w:rFonts w:ascii="Andika" w:hAnsi="Andika" w:cs="Times New Roman"/>
          <w:b/>
          <w:bCs/>
          <w:color w:val="333333"/>
        </w:rPr>
        <w:t>0759669933</w:t>
      </w:r>
    </w:p>
    <w:p w:rsidR="0084461E" w:rsidRPr="002653D9" w:rsidRDefault="00A36026" w:rsidP="002653D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Questions</w:t>
      </w:r>
    </w:p>
    <w:p w:rsidR="004B11F2" w:rsidRPr="004B11F2" w:rsidRDefault="004B11F2" w:rsidP="004B11F2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4B11F2">
        <w:rPr>
          <w:rFonts w:ascii="Andika" w:hAnsi="Andika" w:cs="Times New Roman"/>
          <w:color w:val="333333"/>
        </w:rPr>
        <w:t xml:space="preserve">The contact between the people of Africa and those of the Middle East and Far East had both negative and positive impacts. Validate this statement </w:t>
      </w:r>
    </w:p>
    <w:p w:rsidR="004B11F2" w:rsidRPr="004B11F2" w:rsidRDefault="004B11F2" w:rsidP="004B11F2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4B11F2">
        <w:rPr>
          <w:rFonts w:ascii="Andika" w:hAnsi="Andika" w:cs="Times New Roman"/>
          <w:color w:val="333333"/>
        </w:rPr>
        <w:t xml:space="preserve">Point out the motive behind mfecane war and effects involved </w:t>
      </w:r>
    </w:p>
    <w:p w:rsidR="004B11F2" w:rsidRPr="004B11F2" w:rsidRDefault="004B11F2" w:rsidP="004B11F2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4B11F2">
        <w:rPr>
          <w:rFonts w:ascii="Andika" w:hAnsi="Andika" w:cs="Times New Roman"/>
          <w:color w:val="333333"/>
        </w:rPr>
        <w:t>Examine the causes of Ngoni Migration and its effects</w:t>
      </w:r>
    </w:p>
    <w:p w:rsidR="004B11F2" w:rsidRPr="004B11F2" w:rsidRDefault="004B11F2" w:rsidP="004B11F2">
      <w:pPr>
        <w:pStyle w:val="ListParagraph"/>
        <w:numPr>
          <w:ilvl w:val="0"/>
          <w:numId w:val="17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4B11F2">
        <w:rPr>
          <w:rFonts w:ascii="Andika" w:hAnsi="Andika" w:cs="Times New Roman"/>
          <w:color w:val="333333"/>
        </w:rPr>
        <w:t xml:space="preserve">Discuss the impacts of Long Distance Trade in East Africa </w:t>
      </w:r>
    </w:p>
    <w:p w:rsidR="0084461E" w:rsidRDefault="00A36026">
      <w:pPr>
        <w:pStyle w:val="Standard"/>
        <w:spacing w:line="240" w:lineRule="auto"/>
        <w:jc w:val="center"/>
        <w:rPr>
          <w:rFonts w:ascii="Andika" w:hAnsi="Andika"/>
        </w:rPr>
      </w:pPr>
      <w:r>
        <w:rPr>
          <w:rFonts w:ascii="Andika" w:hAnsi="Andika" w:cs="Times New Roman"/>
          <w:b/>
        </w:rPr>
        <w:t>Stay at home and do academic matters only</w:t>
      </w:r>
    </w:p>
    <w:sectPr w:rsidR="0084461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07E6" w:rsidRDefault="000D07E6">
      <w:r>
        <w:separator/>
      </w:r>
    </w:p>
  </w:endnote>
  <w:endnote w:type="continuationSeparator" w:id="0">
    <w:p w:rsidR="000D07E6" w:rsidRDefault="000D0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charset w:val="00"/>
    <w:family w:val="roman"/>
    <w:pitch w:val="variable"/>
  </w:font>
  <w:font w:name="DejaVu Sans"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07E6" w:rsidRDefault="000D07E6">
      <w:r>
        <w:rPr>
          <w:color w:val="000000"/>
        </w:rPr>
        <w:separator/>
      </w:r>
    </w:p>
  </w:footnote>
  <w:footnote w:type="continuationSeparator" w:id="0">
    <w:p w:rsidR="000D07E6" w:rsidRDefault="000D07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8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4DE63242"/>
    <w:multiLevelType w:val="hybridMultilevel"/>
    <w:tmpl w:val="D8EA4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 w15:restartNumberingAfterBreak="0">
    <w:nsid w:val="5A4558C4"/>
    <w:multiLevelType w:val="hybridMultilevel"/>
    <w:tmpl w:val="5EB4B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3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5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1"/>
  </w:num>
  <w:num w:numId="4">
    <w:abstractNumId w:val="0"/>
  </w:num>
  <w:num w:numId="5">
    <w:abstractNumId w:val="5"/>
  </w:num>
  <w:num w:numId="6">
    <w:abstractNumId w:val="8"/>
  </w:num>
  <w:num w:numId="7">
    <w:abstractNumId w:val="7"/>
  </w:num>
  <w:num w:numId="8">
    <w:abstractNumId w:val="14"/>
  </w:num>
  <w:num w:numId="9">
    <w:abstractNumId w:val="10"/>
  </w:num>
  <w:num w:numId="10">
    <w:abstractNumId w:val="6"/>
  </w:num>
  <w:num w:numId="11">
    <w:abstractNumId w:val="2"/>
  </w:num>
  <w:num w:numId="12">
    <w:abstractNumId w:val="12"/>
  </w:num>
  <w:num w:numId="13">
    <w:abstractNumId w:val="15"/>
    <w:lvlOverride w:ilvl="0">
      <w:startOverride w:val="1"/>
    </w:lvlOverride>
  </w:num>
  <w:num w:numId="14">
    <w:abstractNumId w:val="13"/>
  </w:num>
  <w:num w:numId="15">
    <w:abstractNumId w:val="4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rgUArrlxkSwAAAA="/>
  </w:docVars>
  <w:rsids>
    <w:rsidRoot w:val="0084461E"/>
    <w:rsid w:val="000D07E6"/>
    <w:rsid w:val="00193169"/>
    <w:rsid w:val="00250B6C"/>
    <w:rsid w:val="002653D9"/>
    <w:rsid w:val="003866DD"/>
    <w:rsid w:val="004B11F2"/>
    <w:rsid w:val="005E3CF0"/>
    <w:rsid w:val="007C1223"/>
    <w:rsid w:val="0084461E"/>
    <w:rsid w:val="00A004F6"/>
    <w:rsid w:val="00A36026"/>
    <w:rsid w:val="00D726D3"/>
    <w:rsid w:val="00DE1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52EA8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uiPriority w:val="34"/>
    <w:qFormat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A004F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653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4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lozo.FIELD\Downloads\www.mmao.spa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4</cp:revision>
  <dcterms:created xsi:type="dcterms:W3CDTF">2020-04-27T19:46:00Z</dcterms:created>
  <dcterms:modified xsi:type="dcterms:W3CDTF">2020-04-27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